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D6B13" w14:textId="1EA4DF47" w:rsidR="00243793" w:rsidRPr="009E3E5C" w:rsidRDefault="001E74DC">
      <w:pPr>
        <w:rPr>
          <w:b/>
          <w:bCs/>
          <w:sz w:val="28"/>
          <w:szCs w:val="28"/>
        </w:rPr>
      </w:pPr>
      <w:r w:rsidRPr="009E3E5C">
        <w:rPr>
          <w:b/>
          <w:bCs/>
          <w:sz w:val="28"/>
          <w:szCs w:val="28"/>
        </w:rPr>
        <w:t xml:space="preserve">CWatM </w:t>
      </w:r>
      <w:r w:rsidR="00243793" w:rsidRPr="009E3E5C">
        <w:rPr>
          <w:b/>
          <w:bCs/>
          <w:sz w:val="28"/>
          <w:szCs w:val="28"/>
        </w:rPr>
        <w:t>Documentation</w:t>
      </w:r>
    </w:p>
    <w:p w14:paraId="66C7D22D" w14:textId="12FBCFAB" w:rsidR="00243793" w:rsidRDefault="00243793" w:rsidP="00243793">
      <w:pPr>
        <w:pStyle w:val="Heading1"/>
      </w:pPr>
      <w:r>
        <w:t>Requires</w:t>
      </w:r>
    </w:p>
    <w:p w14:paraId="3A0E9BB0" w14:textId="2FC893CB" w:rsidR="00243793" w:rsidRDefault="00243793" w:rsidP="009E3E5C">
      <w:pPr>
        <w:spacing w:after="0"/>
      </w:pPr>
      <w:r>
        <w:t>Python 3.</w:t>
      </w:r>
      <w:r w:rsidR="00032969">
        <w:t>x</w:t>
      </w:r>
      <w:r w:rsidR="00C0160D">
        <w:t>+ a</w:t>
      </w:r>
      <w:r>
        <w:t xml:space="preserve">nd the libraries: </w:t>
      </w:r>
    </w:p>
    <w:p w14:paraId="61E6F59F" w14:textId="77777777" w:rsidR="00C0160D" w:rsidRDefault="00C0160D" w:rsidP="009E3E5C">
      <w:pPr>
        <w:spacing w:after="0"/>
      </w:pPr>
    </w:p>
    <w:p w14:paraId="0608D83A" w14:textId="132DDF94" w:rsidR="00243793" w:rsidRPr="00032969" w:rsidRDefault="00243793" w:rsidP="009E3E5C">
      <w:pPr>
        <w:spacing w:after="0"/>
        <w:rPr>
          <w:rStyle w:val="Hyperlink"/>
          <w:lang w:val="de-DE"/>
        </w:rPr>
      </w:pPr>
      <w:r w:rsidRPr="00032969">
        <w:rPr>
          <w:lang w:val="de-DE"/>
        </w:rPr>
        <w:t xml:space="preserve">Sphinx: </w:t>
      </w:r>
      <w:hyperlink r:id="rId4" w:history="1">
        <w:r w:rsidRPr="00032969">
          <w:rPr>
            <w:rStyle w:val="Hyperlink"/>
            <w:lang w:val="de-DE"/>
          </w:rPr>
          <w:t>https://www.sphinx-doc.org/en/master/usage/installation.html</w:t>
        </w:r>
      </w:hyperlink>
    </w:p>
    <w:p w14:paraId="67255330" w14:textId="77777777" w:rsidR="00C0160D" w:rsidRPr="00032969" w:rsidRDefault="00C0160D" w:rsidP="00C0160D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rPr>
          <w:rFonts w:ascii="Consolas" w:eastAsia="Times New Roman" w:hAnsi="Consolas" w:cs="Courier New"/>
          <w:color w:val="333333"/>
          <w:spacing w:val="4"/>
          <w:sz w:val="27"/>
          <w:szCs w:val="27"/>
          <w:lang w:val="de-DE"/>
        </w:rPr>
      </w:pPr>
      <w:r w:rsidRPr="00032969">
        <w:rPr>
          <w:rFonts w:ascii="Consolas" w:eastAsia="Times New Roman" w:hAnsi="Consolas" w:cs="Courier New"/>
          <w:color w:val="333333"/>
          <w:spacing w:val="4"/>
          <w:sz w:val="27"/>
          <w:szCs w:val="27"/>
          <w:lang w:val="de-DE"/>
        </w:rPr>
        <w:t>pip</w:t>
      </w:r>
      <w:r w:rsidRPr="00032969">
        <w:rPr>
          <w:rFonts w:ascii="Consolas" w:eastAsia="Times New Roman" w:hAnsi="Consolas" w:cs="Courier New"/>
          <w:color w:val="BBBBBB"/>
          <w:spacing w:val="4"/>
          <w:sz w:val="27"/>
          <w:szCs w:val="27"/>
          <w:lang w:val="de-DE"/>
        </w:rPr>
        <w:t xml:space="preserve"> </w:t>
      </w:r>
      <w:r w:rsidRPr="00032969">
        <w:rPr>
          <w:rFonts w:ascii="Consolas" w:eastAsia="Times New Roman" w:hAnsi="Consolas" w:cs="Courier New"/>
          <w:color w:val="333333"/>
          <w:spacing w:val="4"/>
          <w:sz w:val="27"/>
          <w:szCs w:val="27"/>
          <w:lang w:val="de-DE"/>
        </w:rPr>
        <w:t>install</w:t>
      </w:r>
      <w:r w:rsidRPr="00032969">
        <w:rPr>
          <w:rFonts w:ascii="Consolas" w:eastAsia="Times New Roman" w:hAnsi="Consolas" w:cs="Courier New"/>
          <w:color w:val="BBBBBB"/>
          <w:spacing w:val="4"/>
          <w:sz w:val="27"/>
          <w:szCs w:val="27"/>
          <w:lang w:val="de-DE"/>
        </w:rPr>
        <w:t xml:space="preserve"> </w:t>
      </w:r>
      <w:r w:rsidRPr="00032969">
        <w:rPr>
          <w:rFonts w:ascii="Consolas" w:eastAsia="Times New Roman" w:hAnsi="Consolas" w:cs="Courier New"/>
          <w:color w:val="333333"/>
          <w:spacing w:val="4"/>
          <w:sz w:val="27"/>
          <w:szCs w:val="27"/>
          <w:lang w:val="de-DE"/>
        </w:rPr>
        <w:t>-U</w:t>
      </w:r>
      <w:r w:rsidRPr="00032969">
        <w:rPr>
          <w:rFonts w:ascii="Consolas" w:eastAsia="Times New Roman" w:hAnsi="Consolas" w:cs="Courier New"/>
          <w:color w:val="BBBBBB"/>
          <w:spacing w:val="4"/>
          <w:sz w:val="27"/>
          <w:szCs w:val="27"/>
          <w:lang w:val="de-DE"/>
        </w:rPr>
        <w:t xml:space="preserve"> </w:t>
      </w:r>
      <w:r w:rsidRPr="00032969">
        <w:rPr>
          <w:rFonts w:ascii="Consolas" w:eastAsia="Times New Roman" w:hAnsi="Consolas" w:cs="Courier New"/>
          <w:color w:val="333333"/>
          <w:spacing w:val="4"/>
          <w:sz w:val="27"/>
          <w:szCs w:val="27"/>
          <w:lang w:val="de-DE"/>
        </w:rPr>
        <w:t>sphinx</w:t>
      </w:r>
    </w:p>
    <w:p w14:paraId="59238114" w14:textId="77777777" w:rsidR="00C0160D" w:rsidRPr="00032969" w:rsidRDefault="00C0160D" w:rsidP="009E3E5C">
      <w:pPr>
        <w:spacing w:after="0"/>
        <w:rPr>
          <w:lang w:val="de-DE"/>
        </w:rPr>
      </w:pPr>
    </w:p>
    <w:p w14:paraId="04EFCB85" w14:textId="5F222669" w:rsidR="00243793" w:rsidRPr="00032969" w:rsidRDefault="00243793" w:rsidP="009E3E5C">
      <w:pPr>
        <w:spacing w:after="0"/>
        <w:rPr>
          <w:rStyle w:val="Hyperlink"/>
          <w:lang w:val="de-DE"/>
        </w:rPr>
      </w:pPr>
      <w:r w:rsidRPr="00032969">
        <w:rPr>
          <w:lang w:val="de-DE"/>
        </w:rPr>
        <w:t xml:space="preserve">Graphviz: </w:t>
      </w:r>
      <w:hyperlink r:id="rId5" w:history="1">
        <w:r w:rsidRPr="00032969">
          <w:rPr>
            <w:rStyle w:val="Hyperlink"/>
            <w:lang w:val="de-DE"/>
          </w:rPr>
          <w:t>https://pypi.org/project/graphviz/</w:t>
        </w:r>
      </w:hyperlink>
      <w:r w:rsidR="00C0160D" w:rsidRPr="00032969">
        <w:rPr>
          <w:lang w:val="de-DE"/>
        </w:rPr>
        <w:t xml:space="preserve">, </w:t>
      </w:r>
      <w:r w:rsidRPr="00032969">
        <w:rPr>
          <w:lang w:val="de-DE"/>
        </w:rPr>
        <w:t xml:space="preserve"> </w:t>
      </w:r>
      <w:hyperlink r:id="rId6" w:history="1">
        <w:r w:rsidRPr="00032969">
          <w:rPr>
            <w:rStyle w:val="Hyperlink"/>
            <w:lang w:val="de-DE"/>
          </w:rPr>
          <w:t>https://www.graphviz.org/download/</w:t>
        </w:r>
      </w:hyperlink>
    </w:p>
    <w:p w14:paraId="22AB2EBA" w14:textId="592B7168" w:rsidR="00423971" w:rsidRPr="00C0160D" w:rsidRDefault="00C0160D" w:rsidP="00C0160D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rPr>
          <w:rFonts w:ascii="Consolas" w:eastAsia="Times New Roman" w:hAnsi="Consolas" w:cs="Courier New"/>
          <w:color w:val="333333"/>
          <w:spacing w:val="4"/>
          <w:sz w:val="27"/>
          <w:szCs w:val="27"/>
        </w:rPr>
      </w:pPr>
      <w:r w:rsidRPr="00C0160D">
        <w:rPr>
          <w:rFonts w:ascii="Consolas" w:eastAsia="Times New Roman" w:hAnsi="Consolas" w:cs="Courier New"/>
          <w:color w:val="333333"/>
          <w:spacing w:val="4"/>
          <w:sz w:val="27"/>
          <w:szCs w:val="27"/>
        </w:rPr>
        <w:t>pip</w:t>
      </w:r>
      <w:r w:rsidRPr="00C0160D">
        <w:rPr>
          <w:rFonts w:ascii="Consolas" w:eastAsia="Times New Roman" w:hAnsi="Consolas" w:cs="Courier New"/>
          <w:color w:val="BBBBBB"/>
          <w:spacing w:val="4"/>
          <w:sz w:val="27"/>
          <w:szCs w:val="27"/>
        </w:rPr>
        <w:t xml:space="preserve"> </w:t>
      </w:r>
      <w:r w:rsidRPr="00C0160D">
        <w:rPr>
          <w:rFonts w:ascii="Consolas" w:eastAsia="Times New Roman" w:hAnsi="Consolas" w:cs="Courier New"/>
          <w:color w:val="333333"/>
          <w:spacing w:val="4"/>
          <w:sz w:val="27"/>
          <w:szCs w:val="27"/>
        </w:rPr>
        <w:t>install</w:t>
      </w:r>
      <w:r w:rsidRPr="00C0160D">
        <w:rPr>
          <w:rFonts w:ascii="Consolas" w:eastAsia="Times New Roman" w:hAnsi="Consolas" w:cs="Courier New"/>
          <w:color w:val="BBBBBB"/>
          <w:spacing w:val="4"/>
          <w:sz w:val="27"/>
          <w:szCs w:val="27"/>
        </w:rPr>
        <w:t xml:space="preserve"> </w:t>
      </w:r>
      <w:r w:rsidRPr="00C0160D">
        <w:rPr>
          <w:rFonts w:ascii="Consolas" w:eastAsia="Times New Roman" w:hAnsi="Consolas" w:cs="Courier New"/>
          <w:color w:val="333333"/>
          <w:spacing w:val="4"/>
          <w:sz w:val="27"/>
          <w:szCs w:val="27"/>
        </w:rPr>
        <w:t>graphviz</w:t>
      </w:r>
    </w:p>
    <w:p w14:paraId="119B5004" w14:textId="77777777" w:rsidR="00423971" w:rsidRDefault="00423971" w:rsidP="00423971">
      <w:pPr>
        <w:pStyle w:val="HTMLPreformatted"/>
        <w:rPr>
          <w:rStyle w:val="pl-s1"/>
          <w:rFonts w:ascii="Consolas" w:hAnsi="Consolas"/>
          <w:color w:val="ADBAC7"/>
        </w:rPr>
      </w:pPr>
    </w:p>
    <w:p w14:paraId="461D27AE" w14:textId="113D75EB" w:rsidR="00423971" w:rsidRPr="00423971" w:rsidRDefault="00423971" w:rsidP="00423971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rPr>
          <w:rFonts w:ascii="Consolas" w:eastAsia="Times New Roman" w:hAnsi="Consolas" w:cs="Courier New"/>
          <w:color w:val="333333"/>
          <w:spacing w:val="4"/>
          <w:sz w:val="27"/>
          <w:szCs w:val="27"/>
        </w:rPr>
      </w:pPr>
      <w:r w:rsidRPr="00C0160D">
        <w:rPr>
          <w:rFonts w:ascii="Consolas" w:eastAsia="Times New Roman" w:hAnsi="Consolas" w:cs="Courier New"/>
          <w:color w:val="333333"/>
          <w:spacing w:val="4"/>
          <w:sz w:val="27"/>
          <w:szCs w:val="27"/>
        </w:rPr>
        <w:t>pip</w:t>
      </w:r>
      <w:r w:rsidRPr="00C0160D">
        <w:rPr>
          <w:rFonts w:ascii="Consolas" w:eastAsia="Times New Roman" w:hAnsi="Consolas" w:cs="Courier New"/>
          <w:color w:val="BBBBBB"/>
          <w:spacing w:val="4"/>
          <w:sz w:val="27"/>
          <w:szCs w:val="27"/>
        </w:rPr>
        <w:t xml:space="preserve"> </w:t>
      </w:r>
      <w:r w:rsidRPr="00C0160D">
        <w:rPr>
          <w:rFonts w:ascii="Consolas" w:eastAsia="Times New Roman" w:hAnsi="Consolas" w:cs="Courier New"/>
          <w:color w:val="333333"/>
          <w:spacing w:val="4"/>
          <w:sz w:val="27"/>
          <w:szCs w:val="27"/>
        </w:rPr>
        <w:t>install</w:t>
      </w:r>
      <w:r w:rsidRPr="00C0160D">
        <w:rPr>
          <w:rFonts w:ascii="Consolas" w:eastAsia="Times New Roman" w:hAnsi="Consolas" w:cs="Courier New"/>
          <w:color w:val="BBBBBB"/>
          <w:spacing w:val="4"/>
          <w:sz w:val="27"/>
          <w:szCs w:val="27"/>
        </w:rPr>
        <w:t xml:space="preserve"> </w:t>
      </w:r>
      <w:r w:rsidRPr="00423971">
        <w:rPr>
          <w:rFonts w:ascii="Consolas" w:eastAsia="Times New Roman" w:hAnsi="Consolas" w:cs="Courier New"/>
          <w:color w:val="333333"/>
          <w:spacing w:val="4"/>
          <w:sz w:val="27"/>
          <w:szCs w:val="27"/>
        </w:rPr>
        <w:t>sphinx-rtd-theme</w:t>
      </w:r>
    </w:p>
    <w:p w14:paraId="569A3D84" w14:textId="70FD7277" w:rsidR="00243793" w:rsidRDefault="00243793" w:rsidP="00C0160D">
      <w:pPr>
        <w:pStyle w:val="Heading1"/>
      </w:pPr>
      <w:r>
        <w:t>Preparing documentation</w:t>
      </w:r>
    </w:p>
    <w:p w14:paraId="654371EA" w14:textId="31A57D93" w:rsidR="00243793" w:rsidRPr="00243793" w:rsidRDefault="00243793">
      <w:r w:rsidRPr="00243793">
        <w:t>Run</w:t>
      </w:r>
      <w:r>
        <w:t xml:space="preserve"> run</w:t>
      </w:r>
      <w:r w:rsidR="00C0160D">
        <w:t>M</w:t>
      </w:r>
      <w:r w:rsidRPr="00243793">
        <w:t>ake.bat</w:t>
      </w:r>
    </w:p>
    <w:p w14:paraId="47256B92" w14:textId="7D963F16" w:rsidR="00243793" w:rsidRDefault="00243793">
      <w:r>
        <w:t xml:space="preserve">Which runs: </w:t>
      </w:r>
      <w:r w:rsidRPr="00243793">
        <w:t>make.bat html</w:t>
      </w:r>
    </w:p>
    <w:p w14:paraId="72309F30" w14:textId="77777777" w:rsidR="00243793" w:rsidRDefault="00243793" w:rsidP="00243793">
      <w:pPr>
        <w:spacing w:after="0"/>
      </w:pPr>
      <w:r>
        <w:t xml:space="preserve">Using: </w:t>
      </w:r>
    </w:p>
    <w:p w14:paraId="07FF27EE" w14:textId="7131657B" w:rsidR="00243793" w:rsidRDefault="00243793" w:rsidP="00243793">
      <w:pPr>
        <w:spacing w:after="0"/>
      </w:pPr>
      <w:r>
        <w:t>conf.py:</w:t>
      </w:r>
      <w:r>
        <w:tab/>
        <w:t>configuration file</w:t>
      </w:r>
    </w:p>
    <w:p w14:paraId="48958C0B" w14:textId="7FF93FE6" w:rsidR="00243793" w:rsidRDefault="00243793" w:rsidP="00243793">
      <w:pPr>
        <w:spacing w:after="0"/>
      </w:pPr>
      <w:r w:rsidRPr="00243793">
        <w:t>nature.css</w:t>
      </w:r>
      <w:r>
        <w:t>:</w:t>
      </w:r>
      <w:r>
        <w:tab/>
        <w:t>Style file</w:t>
      </w:r>
    </w:p>
    <w:p w14:paraId="181545DB" w14:textId="068A7825" w:rsidR="00243793" w:rsidRDefault="00243793" w:rsidP="00243793">
      <w:pPr>
        <w:spacing w:after="0"/>
      </w:pPr>
      <w:r>
        <w:t>*.rst:</w:t>
      </w:r>
      <w:r>
        <w:tab/>
      </w:r>
      <w:r>
        <w:tab/>
      </w:r>
      <w:r w:rsidRPr="00243793">
        <w:t>reStructuredText</w:t>
      </w:r>
      <w:r>
        <w:t xml:space="preserve"> files</w:t>
      </w:r>
    </w:p>
    <w:p w14:paraId="6E862CE4" w14:textId="53D9D875" w:rsidR="00243793" w:rsidRDefault="00243793" w:rsidP="00243793">
      <w:pPr>
        <w:spacing w:after="0"/>
      </w:pPr>
      <w:r>
        <w:t>And some graphic files in _static</w:t>
      </w:r>
    </w:p>
    <w:p w14:paraId="6751D552" w14:textId="49719C4E" w:rsidR="00243793" w:rsidRDefault="00243793" w:rsidP="00243793">
      <w:pPr>
        <w:spacing w:after="0"/>
      </w:pPr>
    </w:p>
    <w:p w14:paraId="26863D4C" w14:textId="35B9D9CA" w:rsidR="00243793" w:rsidRDefault="00243793" w:rsidP="00243793">
      <w:pPr>
        <w:spacing w:after="0"/>
      </w:pPr>
      <w:r>
        <w:t>Results are in _build/html</w:t>
      </w:r>
    </w:p>
    <w:p w14:paraId="6C794760" w14:textId="03B41175" w:rsidR="00FB279E" w:rsidRDefault="00FB279E" w:rsidP="00243793">
      <w:pPr>
        <w:spacing w:after="0"/>
      </w:pPr>
    </w:p>
    <w:p w14:paraId="247E83F0" w14:textId="2E4F1886" w:rsidR="00FB279E" w:rsidRDefault="00FB279E" w:rsidP="00E717B2">
      <w:pPr>
        <w:pStyle w:val="Heading1"/>
      </w:pPr>
      <w:r>
        <w:t>reStructuredText</w:t>
      </w:r>
    </w:p>
    <w:p w14:paraId="04D8F1DC" w14:textId="5AC3E14F" w:rsidR="00FB279E" w:rsidRDefault="00E46FB4" w:rsidP="00243793">
      <w:pPr>
        <w:spacing w:after="0"/>
      </w:pPr>
      <w:r>
        <w:t>See</w:t>
      </w:r>
      <w:r w:rsidR="00FB279E">
        <w:t xml:space="preserve"> documentation </w:t>
      </w:r>
      <w:r>
        <w:t>at</w:t>
      </w:r>
      <w:r w:rsidR="00FB279E">
        <w:t xml:space="preserve"> </w:t>
      </w:r>
      <w:hyperlink r:id="rId7" w:history="1">
        <w:r w:rsidR="00FB279E" w:rsidRPr="002C1CB3">
          <w:rPr>
            <w:rStyle w:val="Hyperlink"/>
          </w:rPr>
          <w:t>https://www.sphinx-doc.org/en/master/usage/restructuredtext/index.html</w:t>
        </w:r>
      </w:hyperlink>
    </w:p>
    <w:p w14:paraId="4C331702" w14:textId="4A14B5F7" w:rsidR="00FB279E" w:rsidRDefault="00FB279E" w:rsidP="00243793">
      <w:pPr>
        <w:spacing w:after="0"/>
      </w:pPr>
    </w:p>
    <w:p w14:paraId="0DB979C3" w14:textId="2B6CA88B" w:rsidR="00FB279E" w:rsidRDefault="00FB279E" w:rsidP="00E717B2">
      <w:pPr>
        <w:pStyle w:val="Heading1"/>
      </w:pPr>
      <w:r>
        <w:t>Configuration file</w:t>
      </w:r>
      <w:r w:rsidR="009E3E5C">
        <w:t>:</w:t>
      </w:r>
      <w:r>
        <w:t xml:space="preserve"> conf.py</w:t>
      </w:r>
    </w:p>
    <w:p w14:paraId="31644EAA" w14:textId="5E87883B" w:rsidR="00FB279E" w:rsidRDefault="00FB279E" w:rsidP="00243793">
      <w:pPr>
        <w:spacing w:after="0"/>
      </w:pPr>
      <w:r>
        <w:t xml:space="preserve">See: </w:t>
      </w:r>
      <w:hyperlink r:id="rId8" w:history="1">
        <w:r w:rsidRPr="002C1CB3">
          <w:rPr>
            <w:rStyle w:val="Hyperlink"/>
          </w:rPr>
          <w:t>https://www.sphinx-doc.org/en/master/usage/configuration.html</w:t>
        </w:r>
      </w:hyperlink>
    </w:p>
    <w:p w14:paraId="2650FF0D" w14:textId="77777777" w:rsidR="00E717B2" w:rsidRDefault="00E717B2" w:rsidP="00E717B2">
      <w:pPr>
        <w:spacing w:after="0"/>
      </w:pPr>
      <w:r>
        <w:t>Predefined: source code is in two folders above:</w:t>
      </w:r>
    </w:p>
    <w:p w14:paraId="0C555ACF" w14:textId="77777777" w:rsidR="00E717B2" w:rsidRDefault="00E717B2" w:rsidP="00E717B2">
      <w:pPr>
        <w:spacing w:after="0"/>
      </w:pPr>
      <w:r w:rsidRPr="009E3E5C">
        <w:rPr>
          <w:b/>
          <w:bCs/>
          <w:sz w:val="20"/>
          <w:szCs w:val="20"/>
        </w:rPr>
        <w:t>sys.path.insert(0, os.path.abspath('..</w:t>
      </w:r>
      <w:r>
        <w:rPr>
          <w:b/>
          <w:bCs/>
          <w:sz w:val="20"/>
          <w:szCs w:val="20"/>
        </w:rPr>
        <w:t>/..</w:t>
      </w:r>
      <w:r w:rsidRPr="009E3E5C">
        <w:rPr>
          <w:b/>
          <w:bCs/>
          <w:sz w:val="20"/>
          <w:szCs w:val="20"/>
        </w:rPr>
        <w:t>'))</w:t>
      </w:r>
    </w:p>
    <w:p w14:paraId="3F471DDA" w14:textId="36F67C4D" w:rsidR="00E717B2" w:rsidRDefault="00E717B2" w:rsidP="00E717B2">
      <w:pPr>
        <w:spacing w:after="0"/>
      </w:pPr>
    </w:p>
    <w:p w14:paraId="290B6865" w14:textId="219A0F71" w:rsidR="00E717B2" w:rsidRDefault="00E717B2" w:rsidP="00E717B2">
      <w:pPr>
        <w:spacing w:after="0"/>
      </w:pPr>
      <w:r>
        <w:t>This can be updated as necessary, for example:</w:t>
      </w:r>
    </w:p>
    <w:p w14:paraId="747598C2" w14:textId="5331C244" w:rsidR="00E717B2" w:rsidRPr="009E3E5C" w:rsidRDefault="00E717B2" w:rsidP="00E717B2">
      <w:pPr>
        <w:spacing w:after="0"/>
        <w:rPr>
          <w:b/>
          <w:bCs/>
          <w:sz w:val="20"/>
          <w:szCs w:val="20"/>
        </w:rPr>
      </w:pPr>
      <w:r w:rsidRPr="009E3E5C">
        <w:rPr>
          <w:b/>
          <w:bCs/>
          <w:sz w:val="20"/>
          <w:szCs w:val="20"/>
        </w:rPr>
        <w:t>sys.path.insert(0, os.path.abspath('C:/work/CWATM'))</w:t>
      </w:r>
    </w:p>
    <w:p w14:paraId="5E724D60" w14:textId="77777777" w:rsidR="00E717B2" w:rsidRDefault="00E717B2" w:rsidP="00E717B2">
      <w:pPr>
        <w:spacing w:after="0"/>
      </w:pPr>
    </w:p>
    <w:p w14:paraId="2A664E27" w14:textId="368538A0" w:rsidR="00FB279E" w:rsidRDefault="00FB279E" w:rsidP="00243793">
      <w:pPr>
        <w:spacing w:after="0"/>
      </w:pPr>
    </w:p>
    <w:p w14:paraId="4F9A9E15" w14:textId="028AAA80" w:rsidR="009E3E5C" w:rsidRPr="009E3E5C" w:rsidRDefault="00FB279E" w:rsidP="00243793">
      <w:pPr>
        <w:spacing w:after="0"/>
      </w:pPr>
      <w:r>
        <w:t>Some path to cwatm figure folders in _static</w:t>
      </w:r>
    </w:p>
    <w:sectPr w:rsidR="009E3E5C" w:rsidRPr="009E3E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AwtDQ0MDMxtbQwMDRR0lEKTi0uzszPAykwrAUAdiJjjiwAAAA="/>
  </w:docVars>
  <w:rsids>
    <w:rsidRoot w:val="00243793"/>
    <w:rsid w:val="00032969"/>
    <w:rsid w:val="001E74DC"/>
    <w:rsid w:val="00243793"/>
    <w:rsid w:val="00423971"/>
    <w:rsid w:val="009E3E5C"/>
    <w:rsid w:val="00C0160D"/>
    <w:rsid w:val="00E46FB4"/>
    <w:rsid w:val="00E717B2"/>
    <w:rsid w:val="00FB2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D0A44"/>
  <w15:chartTrackingRefBased/>
  <w15:docId w15:val="{88350A6B-13B2-43C1-82F9-F8AFEE3C2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37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37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437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37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6FB4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16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160D"/>
    <w:rPr>
      <w:rFonts w:ascii="Courier New" w:eastAsia="Times New Roman" w:hAnsi="Courier New" w:cs="Courier New"/>
      <w:sz w:val="20"/>
      <w:szCs w:val="20"/>
    </w:rPr>
  </w:style>
  <w:style w:type="character" w:customStyle="1" w:styleId="w">
    <w:name w:val="w"/>
    <w:basedOn w:val="DefaultParagraphFont"/>
    <w:rsid w:val="00C0160D"/>
  </w:style>
  <w:style w:type="character" w:customStyle="1" w:styleId="pl-s1">
    <w:name w:val="pl-s1"/>
    <w:basedOn w:val="DefaultParagraphFont"/>
    <w:rsid w:val="004239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1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hinx-doc.org/en/master/usage/configuration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phinx-doc.org/en/master/usage/restructuredtext/index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raphviz.org/download/" TargetMode="External"/><Relationship Id="rId5" Type="http://schemas.openxmlformats.org/officeDocument/2006/relationships/hyperlink" Target="https://pypi.org/project/graphviz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sphinx-doc.org/en/master/usage/installation.html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K Peter</dc:creator>
  <cp:keywords/>
  <dc:description/>
  <cp:lastModifiedBy>BUREK Peter</cp:lastModifiedBy>
  <cp:revision>5</cp:revision>
  <dcterms:created xsi:type="dcterms:W3CDTF">2020-04-20T14:30:00Z</dcterms:created>
  <dcterms:modified xsi:type="dcterms:W3CDTF">2024-12-16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62cd8c1813d2e5bffe052858e4e78fc30da522d1adfd053610150e286ba2fc</vt:lpwstr>
  </property>
</Properties>
</file>